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873489" w:rsidRPr="00720FA2" w14:paraId="7C7E33D6" w14:textId="77777777" w:rsidTr="0043302B">
        <w:tc>
          <w:tcPr>
            <w:tcW w:w="1677" w:type="dxa"/>
            <w:vAlign w:val="center"/>
          </w:tcPr>
          <w:p w14:paraId="6276D222" w14:textId="77777777" w:rsidR="00873489" w:rsidRPr="00720FA2" w:rsidRDefault="00873489" w:rsidP="0043302B">
            <w:pPr>
              <w:pStyle w:val="Header"/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38" w:type="dxa"/>
            <w:vAlign w:val="center"/>
          </w:tcPr>
          <w:p w14:paraId="0368493B" w14:textId="77777777" w:rsidR="00873489" w:rsidRPr="00720FA2" w:rsidRDefault="00D54EC9" w:rsidP="0043302B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720FA2">
              <w:rPr>
                <w:rFonts w:asciiTheme="majorHAnsi" w:hAnsiTheme="majorHAnsi" w:cstheme="majorHAnsi"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2A8EDCA6" wp14:editId="45B39236">
                  <wp:simplePos x="0" y="0"/>
                  <wp:positionH relativeFrom="column">
                    <wp:posOffset>1690370</wp:posOffset>
                  </wp:positionH>
                  <wp:positionV relativeFrom="paragraph">
                    <wp:posOffset>762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2CE1EF8" w14:textId="77777777" w:rsidR="00873489" w:rsidRPr="00720FA2" w:rsidRDefault="00873489" w:rsidP="0043302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14:paraId="4886F552" w14:textId="77777777" w:rsidR="00873489" w:rsidRPr="00720FA2" w:rsidRDefault="00873489" w:rsidP="0043302B">
            <w:pPr>
              <w:pStyle w:val="Header"/>
              <w:spacing w:line="276" w:lineRule="auto"/>
              <w:jc w:val="right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10978BE9" w14:textId="77777777" w:rsidR="00873489" w:rsidRPr="00720FA2" w:rsidRDefault="0087348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20DF242A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 xml:space="preserve">УНИВЕРЗИТЕТ УМЕТНОСТИ У БЕОГРАДУ </w:t>
      </w:r>
    </w:p>
    <w:p w14:paraId="2B7B33C7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307E2EF0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  <w:t xml:space="preserve">ФОРМУЛАР ЗА ПРИЈАВЉИВАЊЕ ПРОЈЕКАТА </w:t>
      </w:r>
    </w:p>
    <w:p w14:paraId="1BA5EF50" w14:textId="77777777" w:rsidR="00D75DA4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45A1A2B1" w14:textId="756186EA" w:rsidR="00873489" w:rsidRPr="00720FA2" w:rsidRDefault="00873489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Отворени позив 20</w:t>
      </w:r>
      <w:sdt>
        <w:sdtPr>
          <w:rPr>
            <w:rStyle w:val="IntenseReference"/>
            <w:rFonts w:asciiTheme="majorHAnsi" w:hAnsiTheme="majorHAnsi" w:cstheme="majorHAnsi"/>
            <w:b w:val="0"/>
            <w:color w:val="auto"/>
            <w:sz w:val="28"/>
            <w:szCs w:val="28"/>
            <w:lang w:val="sr-Cyrl-RS"/>
          </w:rPr>
          <w:id w:val="419607724"/>
          <w:placeholder>
            <w:docPart w:val="7521D317FB8A4517BC846AD5E49FF43F"/>
          </w:placeholder>
          <w:dropDownList>
            <w:listItem w:value="Choose an item.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</w:dropDownList>
        </w:sdtPr>
        <w:sdtContent>
          <w:r w:rsidR="00C956B5">
            <w:rPr>
              <w:rStyle w:val="IntenseReference"/>
              <w:rFonts w:asciiTheme="majorHAnsi" w:hAnsiTheme="majorHAnsi" w:cstheme="majorHAnsi"/>
              <w:b w:val="0"/>
              <w:color w:val="auto"/>
              <w:sz w:val="28"/>
              <w:szCs w:val="28"/>
              <w:lang w:val="sr-Cyrl-RS"/>
            </w:rPr>
            <w:t>24</w:t>
          </w:r>
        </w:sdtContent>
      </w:sdt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.</w:t>
      </w:r>
    </w:p>
    <w:p w14:paraId="29CBFF11" w14:textId="77777777" w:rsidR="00D75DA4" w:rsidRPr="00720FA2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1B6D4CE8" w14:textId="6612D59F" w:rsidR="00720FA2" w:rsidRPr="00720FA2" w:rsidRDefault="00720FA2" w:rsidP="00720FA2">
      <w:pPr>
        <w:pStyle w:val="Heading2"/>
        <w:jc w:val="center"/>
        <w:rPr>
          <w:rFonts w:eastAsia="Times New Roman" w:cstheme="majorHAnsi"/>
          <w:b/>
          <w:lang w:val="sr-Cyrl-RS"/>
        </w:rPr>
      </w:pPr>
      <w:r w:rsidRPr="00720FA2">
        <w:rPr>
          <w:rFonts w:eastAsia="Times New Roman" w:cstheme="majorHAnsi"/>
          <w:b/>
          <w:lang w:val="sr-Cyrl-RS"/>
        </w:rPr>
        <w:t xml:space="preserve">Програм </w:t>
      </w:r>
      <w:sdt>
        <w:sdtPr>
          <w:rPr>
            <w:rFonts w:eastAsia="Times New Roman" w:cstheme="majorHAnsi"/>
            <w:b/>
            <w:lang w:val="sr-Cyrl-RS"/>
          </w:rPr>
          <w:id w:val="873743372"/>
          <w:placeholder>
            <w:docPart w:val="6621187EB51645D58AD2E8A19D0BAF08"/>
          </w:placeholder>
          <w:showingPlcHdr/>
        </w:sdtPr>
        <w:sdtContent>
          <w:r w:rsidR="00426190"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sdtContent>
      </w:sdt>
      <w:r w:rsidRPr="00720FA2">
        <w:rPr>
          <w:rFonts w:eastAsia="Times New Roman" w:cstheme="majorHAnsi"/>
          <w:b/>
          <w:lang w:val="sr-Cyrl-RS"/>
        </w:rPr>
        <w:t xml:space="preserve"> </w:t>
      </w:r>
    </w:p>
    <w:p w14:paraId="64EB3FFB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p w14:paraId="30027EAA" w14:textId="77777777" w:rsidR="006E61A3" w:rsidRPr="00720FA2" w:rsidRDefault="006E61A3" w:rsidP="006E61A3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720FA2">
        <w:rPr>
          <w:rFonts w:asciiTheme="majorHAnsi" w:hAnsiTheme="majorHAnsi" w:cstheme="majorHAnsi"/>
          <w:sz w:val="24"/>
          <w:szCs w:val="24"/>
          <w:lang w:val="sr-Cyrl-RS"/>
        </w:rPr>
        <w:t xml:space="preserve">Реализатор пројекта </w:t>
      </w:r>
      <w:sdt>
        <w:sdtPr>
          <w:rPr>
            <w:rFonts w:asciiTheme="majorHAnsi" w:hAnsiTheme="majorHAnsi" w:cstheme="majorHAnsi"/>
            <w:sz w:val="24"/>
            <w:szCs w:val="24"/>
            <w:lang w:val="sr-Cyrl-RS"/>
          </w:rPr>
          <w:id w:val="1152177080"/>
          <w:placeholder>
            <w:docPart w:val="3AC57202F75045D08BBEE72E7593900F"/>
          </w:placeholder>
          <w:showingPlcHdr/>
          <w:dropDownList>
            <w:listItem w:value="Choose an item."/>
            <w:listItem w:displayText="Факултет ликовних уметности" w:value="Факултет ликовних уметности"/>
            <w:listItem w:displayText="Факултет музичке уметности" w:value="Факултет музичке уметности"/>
            <w:listItem w:displayText="Факултет примењених уметности" w:value="Факултет примењених уметности"/>
            <w:listItem w:displayText="Факултет драмских уметности" w:value="Факултет драмских уметности"/>
            <w:listItem w:displayText="Центар за нтердисциплинарне студије" w:value="Центар за нтердисциплинарне студије"/>
            <w:listItem w:displayText="Универзитет" w:value="Универзитет"/>
          </w:dropDownList>
        </w:sdtPr>
        <w:sdtContent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</w:t>
          </w:r>
        </w:sdtContent>
      </w:sdt>
    </w:p>
    <w:p w14:paraId="6AC20A9C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977"/>
        <w:gridCol w:w="3686"/>
        <w:gridCol w:w="3969"/>
      </w:tblGrid>
      <w:tr w:rsidR="00863829" w:rsidRPr="00720FA2" w14:paraId="41739B09" w14:textId="77777777" w:rsidTr="001D3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311DEE1F" w14:textId="77777777" w:rsidR="00863829" w:rsidRPr="00720FA2" w:rsidRDefault="000A00EE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Радни н</w:t>
            </w:r>
            <w:r w:rsidR="00863829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зив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444E0DE" w14:textId="77777777" w:rsidR="00863829" w:rsidRPr="00720FA2" w:rsidRDefault="00D74DD3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0"/>
          </w:p>
        </w:tc>
      </w:tr>
      <w:tr w:rsidR="006E61A3" w:rsidRPr="00720FA2" w14:paraId="5DDAB94B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0B0F81D0" w14:textId="77777777" w:rsidR="006E61A3" w:rsidRPr="00720FA2" w:rsidRDefault="006E61A3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кроним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CF3BE5C" w14:textId="77777777" w:rsidR="006E61A3" w:rsidRPr="00720FA2" w:rsidRDefault="0049030B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863829" w:rsidRPr="00720FA2" w14:paraId="5992CC90" w14:textId="77777777" w:rsidTr="001D3F1F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2B03656A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лога Универзитета уметности у пројекту</w:t>
            </w:r>
          </w:p>
        </w:tc>
        <w:tc>
          <w:tcPr>
            <w:tcW w:w="3686" w:type="dxa"/>
            <w:shd w:val="clear" w:color="auto" w:fill="EDF5FD"/>
          </w:tcPr>
          <w:p w14:paraId="3C564DF4" w14:textId="77777777" w:rsidR="00863829" w:rsidRPr="00720FA2" w:rsidRDefault="00000000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09536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63829" w:rsidRPr="00720FA2">
              <w:rPr>
                <w:rFonts w:asciiTheme="majorHAnsi" w:hAnsiTheme="majorHAnsi" w:cstheme="majorHAnsi"/>
                <w:lang w:val="sr-Cyrl-RS"/>
              </w:rPr>
              <w:t xml:space="preserve"> координација</w:t>
            </w:r>
          </w:p>
        </w:tc>
        <w:tc>
          <w:tcPr>
            <w:tcW w:w="3969" w:type="dxa"/>
            <w:shd w:val="clear" w:color="auto" w:fill="EDF5FD"/>
          </w:tcPr>
          <w:p w14:paraId="55F95731" w14:textId="77777777" w:rsidR="00863829" w:rsidRPr="00720FA2" w:rsidRDefault="00000000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52614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D74DD3" w:rsidRPr="00720FA2">
              <w:rPr>
                <w:rFonts w:asciiTheme="majorHAnsi" w:hAnsiTheme="majorHAnsi" w:cstheme="majorHAnsi"/>
                <w:lang w:val="sr-Cyrl-RS"/>
              </w:rPr>
              <w:t xml:space="preserve"> </w:t>
            </w:r>
            <w:r w:rsidR="00863829" w:rsidRPr="00720FA2">
              <w:rPr>
                <w:rFonts w:asciiTheme="majorHAnsi" w:hAnsiTheme="majorHAnsi" w:cstheme="majorHAnsi"/>
                <w:lang w:val="sr-Cyrl-RS"/>
              </w:rPr>
              <w:t>партнерство</w:t>
            </w:r>
          </w:p>
        </w:tc>
      </w:tr>
      <w:tr w:rsidR="00863829" w:rsidRPr="00720FA2" w14:paraId="1DCB0A9A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6FBEA160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купно трајање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7F41E3BF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25D3EE0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1162854C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поч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BA075CD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02E4173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4E5E3623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заврш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F4FC924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5A4D41" w14:textId="4F0FFD6A" w:rsidR="006E61A3" w:rsidRDefault="006E61A3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14:paraId="3379A2BA" w14:textId="77777777" w:rsidR="00DE4AAA" w:rsidRPr="00720FA2" w:rsidRDefault="00DE4AAA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14:paraId="3A526EAA" w14:textId="77777777" w:rsidR="006E61A3" w:rsidRPr="00720FA2" w:rsidRDefault="006E61A3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Краћи опис пројекта</w:t>
      </w:r>
    </w:p>
    <w:sdt>
      <w:sdtPr>
        <w:rPr>
          <w:rFonts w:asciiTheme="majorHAnsi" w:hAnsiTheme="majorHAnsi" w:cstheme="majorHAnsi"/>
        </w:rPr>
        <w:id w:val="-1073273803"/>
        <w:placeholder>
          <w:docPart w:val="CC90130C33274CDFA48F8C1546C264BD"/>
        </w:placeholder>
        <w:showingPlcHdr/>
      </w:sdtPr>
      <w:sdtContent>
        <w:p w14:paraId="076C3523" w14:textId="77777777" w:rsidR="0049030B" w:rsidRPr="00720FA2" w:rsidRDefault="0049030B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5D3F2B8C" w14:textId="77777777" w:rsidR="0049030B" w:rsidRPr="00720FA2" w:rsidRDefault="0049030B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5B767DAA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BBFBA7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Циљеви пројекта</w:t>
      </w:r>
    </w:p>
    <w:sdt>
      <w:sdtPr>
        <w:rPr>
          <w:rFonts w:asciiTheme="majorHAnsi" w:hAnsiTheme="majorHAnsi" w:cstheme="majorHAnsi"/>
        </w:rPr>
        <w:id w:val="-489482069"/>
        <w:placeholder>
          <w:docPart w:val="B6835A72D73C4D3E82BB9ECB42CAA965"/>
        </w:placeholder>
        <w:showingPlcHdr/>
      </w:sdtPr>
      <w:sdtContent>
        <w:p w14:paraId="35628EE0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1100137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E0B6CA6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17541C0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чекивани резултати</w:t>
      </w:r>
    </w:p>
    <w:sdt>
      <w:sdtPr>
        <w:rPr>
          <w:rFonts w:asciiTheme="majorHAnsi" w:hAnsiTheme="majorHAnsi" w:cstheme="majorHAnsi"/>
        </w:rPr>
        <w:id w:val="71784010"/>
        <w:placeholder>
          <w:docPart w:val="8A14FC7890C04A578A8DA50656BB30FB"/>
        </w:placeholder>
        <w:showingPlcHdr/>
      </w:sdtPr>
      <w:sdtContent>
        <w:p w14:paraId="10C539C1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79454D78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2B9E2CF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03F26E5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држивост пројекта и пројектних резултата</w:t>
      </w:r>
    </w:p>
    <w:sdt>
      <w:sdtPr>
        <w:rPr>
          <w:rFonts w:asciiTheme="majorHAnsi" w:hAnsiTheme="majorHAnsi" w:cstheme="majorHAnsi"/>
        </w:rPr>
        <w:id w:val="-1112509191"/>
        <w:placeholder>
          <w:docPart w:val="B6C7F074F228496BA87815B91A1DAC33"/>
        </w:placeholder>
        <w:showingPlcHdr/>
      </w:sdtPr>
      <w:sdtContent>
        <w:p w14:paraId="71C3F73B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05F07CB0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5EC0EED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06655F45" w14:textId="51E28FC2" w:rsidR="00E70500" w:rsidRPr="00E70500" w:rsidRDefault="00E70500" w:rsidP="00E70500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 xml:space="preserve">Усклађеност пројекта са </w:t>
      </w:r>
      <w:hyperlink r:id="rId12" w:history="1">
        <w:r w:rsidRPr="00E70500">
          <w:rPr>
            <w:rStyle w:val="Hyperlink"/>
            <w:rFonts w:asciiTheme="majorHAnsi" w:hAnsiTheme="majorHAnsi" w:cstheme="majorHAnsi"/>
            <w:b/>
            <w:i/>
            <w:u w:val="none"/>
            <w:lang w:val="sr-Cyrl-RS"/>
          </w:rPr>
          <w:t xml:space="preserve">Стратегијом интернационализације Универзитета </w:t>
        </w:r>
      </w:hyperlink>
    </w:p>
    <w:sdt>
      <w:sdtPr>
        <w:rPr>
          <w:rFonts w:asciiTheme="majorHAnsi" w:hAnsiTheme="majorHAnsi" w:cstheme="majorHAnsi"/>
        </w:rPr>
        <w:id w:val="1232272892"/>
        <w:placeholder>
          <w:docPart w:val="C5B51015A9DF451FAA68F4BF9DF9470B"/>
        </w:placeholder>
        <w:showingPlcHdr/>
      </w:sdtPr>
      <w:sdtContent>
        <w:p w14:paraId="7A0493D5" w14:textId="77777777" w:rsidR="00E70500" w:rsidRPr="00720FA2" w:rsidRDefault="00E70500" w:rsidP="00E70500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1CA8544F" w14:textId="77777777" w:rsidR="00E70500" w:rsidRPr="00720FA2" w:rsidRDefault="00E70500" w:rsidP="00E70500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3A57D9BE" w14:textId="06D1CEF1" w:rsidR="00DE4AAA" w:rsidRPr="00DE4AAA" w:rsidRDefault="005616B6" w:rsidP="005616B6">
      <w:pPr>
        <w:tabs>
          <w:tab w:val="left" w:pos="8160"/>
        </w:tabs>
        <w:spacing w:line="240" w:lineRule="auto"/>
        <w:ind w:left="-450"/>
        <w:rPr>
          <w:rFonts w:asciiTheme="majorHAnsi" w:hAnsiTheme="majorHAnsi" w:cstheme="majorHAnsi"/>
          <w:b/>
          <w:color w:val="1F4E79" w:themeColor="accent1" w:themeShade="80"/>
          <w:lang w:val="sr-Cyrl-RS"/>
        </w:rPr>
      </w:pPr>
      <w:r>
        <w:rPr>
          <w:rFonts w:asciiTheme="majorHAnsi" w:hAnsiTheme="majorHAnsi" w:cstheme="majorHAnsi"/>
          <w:b/>
          <w:color w:val="1F4E79" w:themeColor="accent1" w:themeShade="80"/>
          <w:lang w:val="sr-Cyrl-RS"/>
        </w:rPr>
        <w:tab/>
      </w:r>
    </w:p>
    <w:p w14:paraId="37F78DEA" w14:textId="77777777" w:rsidR="00E70500" w:rsidRPr="00DE4AAA" w:rsidRDefault="00E70500" w:rsidP="00E70500">
      <w:pPr>
        <w:spacing w:line="240" w:lineRule="auto"/>
        <w:rPr>
          <w:rFonts w:asciiTheme="majorHAnsi" w:hAnsiTheme="majorHAnsi" w:cstheme="majorHAnsi"/>
          <w:b/>
          <w:color w:val="1F4E79" w:themeColor="accent1" w:themeShade="80"/>
          <w:lang w:val="sr-Cyrl-RS"/>
        </w:rPr>
      </w:pPr>
    </w:p>
    <w:p w14:paraId="7C0593A1" w14:textId="119FBBE2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Навести конкретне активности које ће у пројекту реализовати Универзите</w:t>
      </w:r>
      <w:r w:rsidR="000A00EE"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т уметности*</w:t>
      </w:r>
    </w:p>
    <w:sdt>
      <w:sdtPr>
        <w:rPr>
          <w:rFonts w:asciiTheme="majorHAnsi" w:hAnsiTheme="majorHAnsi" w:cstheme="majorHAnsi"/>
        </w:rPr>
        <w:id w:val="110866823"/>
        <w:placeholder>
          <w:docPart w:val="2262111F595A4C709AAB466BD2E25642"/>
        </w:placeholder>
        <w:showingPlcHdr/>
      </w:sdtPr>
      <w:sdtContent>
        <w:p w14:paraId="7CFD794D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3237BE1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235438C9" w14:textId="5D3E57DE" w:rsidR="000A00EE" w:rsidRDefault="000A00EE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*Експлицитно наведите да ли је пројектом предвиђено оснивање организационих целина, акредитациј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нов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студијских програма, усвајање нових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институционалн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политик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и др.</w:t>
      </w:r>
    </w:p>
    <w:p w14:paraId="7C4E1E87" w14:textId="0B3FE022" w:rsidR="00E70500" w:rsidRDefault="00E70500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2C863306" w14:textId="77777777" w:rsidR="00E70500" w:rsidRPr="00720FA2" w:rsidRDefault="00E70500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0A91B4A4" w14:textId="4F092B47" w:rsidR="00E70500" w:rsidRPr="00720FA2" w:rsidRDefault="00E70500" w:rsidP="00E70500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Прелиминарни буџет</w:t>
      </w:r>
      <w:r w:rsidR="00F3550B" w:rsidRPr="00F3550B">
        <w:rPr>
          <w:rFonts w:asciiTheme="majorHAnsi" w:hAnsiTheme="majorHAnsi" w:cstheme="majorHAnsi"/>
          <w:i/>
          <w:color w:val="1F4E79" w:themeColor="accent1" w:themeShade="80"/>
          <w:lang w:val="sr-Cyrl-RS"/>
        </w:rPr>
        <w:t xml:space="preserve"> </w:t>
      </w:r>
      <w:r w:rsidR="00F3550B" w:rsidRPr="00F3550B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у €</w:t>
      </w: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BC2F07" w:rsidRPr="00720FA2" w14:paraId="6943F505" w14:textId="77777777" w:rsidTr="00F35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0C798074" w14:textId="5D1CBD64" w:rsidR="004338D1" w:rsidRPr="00720FA2" w:rsidRDefault="00F3550B" w:rsidP="0043302B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Укупан буџет пројекта</w:t>
            </w:r>
            <w:r w:rsidR="004338D1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**</w:t>
            </w:r>
          </w:p>
        </w:tc>
        <w:tc>
          <w:tcPr>
            <w:tcW w:w="7118" w:type="dxa"/>
            <w:shd w:val="clear" w:color="auto" w:fill="EDF5FD"/>
          </w:tcPr>
          <w:p w14:paraId="2C41897B" w14:textId="77777777" w:rsidR="004338D1" w:rsidRPr="00720FA2" w:rsidRDefault="004338D1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4609BD10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F1BA9A3" w14:textId="77777777" w:rsidR="004338D1" w:rsidRPr="00F3550B" w:rsidRDefault="004338D1" w:rsidP="0043302B">
            <w:pPr>
              <w:spacing w:after="0" w:line="240" w:lineRule="auto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Буџет </w:t>
            </w:r>
            <w:r w:rsidR="00BC2F07"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за </w:t>
            </w:r>
            <w:r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ниверзитет уметности</w:t>
            </w:r>
          </w:p>
        </w:tc>
        <w:tc>
          <w:tcPr>
            <w:tcW w:w="7118" w:type="dxa"/>
            <w:shd w:val="clear" w:color="auto" w:fill="EDF5FD"/>
          </w:tcPr>
          <w:p w14:paraId="1347D6D7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BC2F07" w:rsidRPr="00720FA2" w14:paraId="5C2A684E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7EA6E92C" w14:textId="77777777" w:rsidR="004338D1" w:rsidRPr="00F355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кофинансирања</w:t>
            </w:r>
          </w:p>
        </w:tc>
        <w:tc>
          <w:tcPr>
            <w:tcW w:w="7118" w:type="dxa"/>
            <w:shd w:val="clear" w:color="auto" w:fill="EDF5FD"/>
          </w:tcPr>
          <w:p w14:paraId="644C3F6F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37562029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1F05026" w14:textId="77777777" w:rsidR="004338D1" w:rsidRPr="00F355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предфинансирања</w:t>
            </w:r>
          </w:p>
        </w:tc>
        <w:tc>
          <w:tcPr>
            <w:tcW w:w="7118" w:type="dxa"/>
            <w:shd w:val="clear" w:color="auto" w:fill="EDF5FD"/>
          </w:tcPr>
          <w:p w14:paraId="5B3FBD83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3550B" w:rsidRPr="00720FA2" w14:paraId="47AD9FF4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3362BD09" w14:textId="726727B0" w:rsidR="00F3550B" w:rsidRPr="00F3550B" w:rsidRDefault="00F3550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одатни подаци о буџету</w:t>
            </w:r>
          </w:p>
        </w:tc>
        <w:tc>
          <w:tcPr>
            <w:tcW w:w="7118" w:type="dxa"/>
            <w:shd w:val="clear" w:color="auto" w:fill="EDF5FD"/>
          </w:tcPr>
          <w:p w14:paraId="6DFAC03C" w14:textId="0661C267" w:rsidR="00F3550B" w:rsidRPr="00720FA2" w:rsidRDefault="00F3550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7E1C8900" w14:textId="6F6BA79B" w:rsidR="001D3F1F" w:rsidRDefault="00BC2F07" w:rsidP="00E70500">
      <w:pPr>
        <w:spacing w:after="0" w:line="240" w:lineRule="auto"/>
        <w:ind w:left="-450" w:firstLine="9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</w:rPr>
        <w:t>**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Обавезан податак уколико је Универзитет уметности координатор пројекта</w:t>
      </w:r>
    </w:p>
    <w:p w14:paraId="1009DC5F" w14:textId="77777777" w:rsidR="00F3550B" w:rsidRPr="00720FA2" w:rsidRDefault="00F3550B" w:rsidP="00E70500">
      <w:pPr>
        <w:spacing w:after="0" w:line="240" w:lineRule="auto"/>
        <w:ind w:left="-450" w:firstLine="9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27C0C97A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192DE5" w:rsidRPr="00720FA2" w14:paraId="6CDB912C" w14:textId="77777777" w:rsidTr="00192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29FE0631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Руководилац пројекта</w:t>
            </w:r>
          </w:p>
        </w:tc>
        <w:sdt>
          <w:sdtPr>
            <w:rPr>
              <w:rFonts w:asciiTheme="majorHAnsi" w:hAnsiTheme="majorHAnsi" w:cstheme="majorHAnsi"/>
              <w:lang w:val="sr-Cyrl-RS"/>
            </w:rPr>
            <w:id w:val="-396829990"/>
            <w:placeholder>
              <w:docPart w:val="5636FEF997344834B5D0D8E941BA13DD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11405A79" w14:textId="77777777" w:rsidR="00192DE5" w:rsidRPr="00720FA2" w:rsidRDefault="00192DE5" w:rsidP="00192DE5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b w:val="0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192DE5" w:rsidRPr="00720FA2" w14:paraId="79835320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5D2E2F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-1592004419"/>
            <w:placeholder>
              <w:docPart w:val="DBA34FCAC20D487D8AACCFAE756D6BCF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17C19BD1" w14:textId="77777777" w:rsidR="00192DE5" w:rsidRPr="00720FA2" w:rsidRDefault="00E25E03" w:rsidP="00E25E0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192DE5" w:rsidRPr="00720FA2" w14:paraId="7C84E608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18E74A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884523014"/>
            <w:placeholder>
              <w:docPart w:val="06C510B6B0B44EC7A5390FD507E4BE7E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5C6DD4AD" w14:textId="77777777" w:rsidR="00192DE5" w:rsidRPr="00720FA2" w:rsidRDefault="00192DE5" w:rsidP="00192DE5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192DE5" w:rsidRPr="00720FA2" w14:paraId="05FFEAEC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1179C469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84625521"/>
            <w:placeholder>
              <w:docPart w:val="25A0A1B1A86740B9B64DE09A837963E2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07709B3B" w14:textId="77777777" w:rsidR="00192DE5" w:rsidRPr="00720FA2" w:rsidRDefault="00822319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  <w:tr w:rsidR="00822319" w:rsidRPr="00720FA2" w14:paraId="4A20A32E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45E413F6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Администратор пројекта</w:t>
            </w:r>
          </w:p>
        </w:tc>
        <w:sdt>
          <w:sdtPr>
            <w:rPr>
              <w:rFonts w:asciiTheme="majorHAnsi" w:hAnsiTheme="majorHAnsi" w:cstheme="majorHAnsi"/>
              <w:b/>
              <w:lang w:val="sr-Cyrl-RS"/>
            </w:rPr>
            <w:id w:val="-2121294022"/>
            <w:placeholder>
              <w:docPart w:val="A5B1CDD1F39A46E38B811029628B9DC2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59DE8EFF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b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822319" w:rsidRPr="00720FA2" w14:paraId="28500310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120EDAE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762960263"/>
            <w:placeholder>
              <w:docPart w:val="FA262EFBFE5346808A3D338322EB8AFA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474B2179" w14:textId="77777777" w:rsidR="00822319" w:rsidRPr="00720FA2" w:rsidRDefault="00E25E03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822319" w:rsidRPr="00720FA2" w14:paraId="7E17635C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20924A11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312449155"/>
            <w:placeholder>
              <w:docPart w:val="9F05FBF2DA3D4D888EF857ADD295B008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27302C12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822319" w:rsidRPr="00720FA2" w14:paraId="45DEE954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24BC2CC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03994922"/>
            <w:placeholder>
              <w:docPart w:val="581D02223E0B4CEA829E8516550DC8A0"/>
            </w:placeholder>
            <w:showingPlcHdr/>
          </w:sdtPr>
          <w:sdtContent>
            <w:tc>
              <w:tcPr>
                <w:tcW w:w="7118" w:type="dxa"/>
                <w:shd w:val="clear" w:color="auto" w:fill="EDF5FD"/>
              </w:tcPr>
              <w:p w14:paraId="0F7CE80D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</w:tbl>
    <w:p w14:paraId="13AA149C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7EE55705" w14:textId="77777777" w:rsidR="00192DE5" w:rsidRPr="00720FA2" w:rsidRDefault="00FF600E" w:rsidP="00FF600E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eastAsia="Times New Roman" w:hAnsiTheme="majorHAnsi" w:cstheme="majorHAnsi"/>
          <w:b/>
          <w:i/>
          <w:color w:val="1F4E79" w:themeColor="accent1" w:themeShade="80"/>
          <w:lang w:val="sr-Cyrl-RS"/>
        </w:rPr>
        <w:t>Партнерске институције које учествују  у пројекту***</w:t>
      </w:r>
    </w:p>
    <w:tbl>
      <w:tblPr>
        <w:tblStyle w:val="GridTable1Light-Accent3"/>
        <w:tblW w:w="10624" w:type="dxa"/>
        <w:tblInd w:w="-459" w:type="dxa"/>
        <w:tblLook w:val="04A0" w:firstRow="1" w:lastRow="0" w:firstColumn="1" w:lastColumn="0" w:noHBand="0" w:noVBand="1"/>
      </w:tblPr>
      <w:tblGrid>
        <w:gridCol w:w="1621"/>
        <w:gridCol w:w="4323"/>
        <w:gridCol w:w="1916"/>
        <w:gridCol w:w="1324"/>
        <w:gridCol w:w="1440"/>
      </w:tblGrid>
      <w:tr w:rsidR="00FF600E" w:rsidRPr="00720FA2" w14:paraId="4BFF1902" w14:textId="77777777" w:rsidTr="00FF6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F485D6B" w14:textId="77777777" w:rsidR="00FF600E" w:rsidRPr="00720FA2" w:rsidRDefault="00FF600E" w:rsidP="002175FC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улога </w:t>
            </w:r>
          </w:p>
        </w:tc>
        <w:tc>
          <w:tcPr>
            <w:tcW w:w="4323" w:type="dxa"/>
            <w:shd w:val="clear" w:color="auto" w:fill="FFFFFF" w:themeFill="background1"/>
          </w:tcPr>
          <w:p w14:paraId="56349C6C" w14:textId="77777777" w:rsidR="00FF600E" w:rsidRPr="00720FA2" w:rsidRDefault="00FF600E" w:rsidP="00FF600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назив </w:t>
            </w:r>
            <w:r w:rsidR="002175FC"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нституције</w:t>
            </w:r>
          </w:p>
        </w:tc>
        <w:tc>
          <w:tcPr>
            <w:tcW w:w="1916" w:type="dxa"/>
            <w:shd w:val="clear" w:color="auto" w:fill="FFFFFF" w:themeFill="background1"/>
          </w:tcPr>
          <w:p w14:paraId="3B61D12C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тип институције</w:t>
            </w:r>
          </w:p>
        </w:tc>
        <w:tc>
          <w:tcPr>
            <w:tcW w:w="1324" w:type="dxa"/>
            <w:shd w:val="clear" w:color="auto" w:fill="FFFFFF" w:themeFill="background1"/>
          </w:tcPr>
          <w:p w14:paraId="32A25B14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град</w:t>
            </w:r>
          </w:p>
        </w:tc>
        <w:tc>
          <w:tcPr>
            <w:tcW w:w="1440" w:type="dxa"/>
            <w:shd w:val="clear" w:color="auto" w:fill="FFFFFF" w:themeFill="background1"/>
          </w:tcPr>
          <w:p w14:paraId="198CDCCB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ржава</w:t>
            </w:r>
          </w:p>
        </w:tc>
      </w:tr>
      <w:tr w:rsidR="00FF600E" w:rsidRPr="00720FA2" w14:paraId="08608D3C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146F4396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координатор</w:t>
            </w:r>
          </w:p>
        </w:tc>
        <w:tc>
          <w:tcPr>
            <w:tcW w:w="4323" w:type="dxa"/>
            <w:shd w:val="clear" w:color="auto" w:fill="EDF5FD"/>
          </w:tcPr>
          <w:p w14:paraId="0B808D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1"/>
          </w:p>
        </w:tc>
        <w:tc>
          <w:tcPr>
            <w:tcW w:w="1916" w:type="dxa"/>
            <w:shd w:val="clear" w:color="auto" w:fill="EDF5FD"/>
          </w:tcPr>
          <w:p w14:paraId="5DC1A105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684B332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7F54B9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5FB2F75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B16F9EE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B7F161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57E9F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5A8D93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A1F9DC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3A3E3B0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505880BB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6E4F6EF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861865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06BE53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5645439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305BA4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006ACF6A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CA3C9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52765C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1C0577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AE876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4D54AE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DC8CCE7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</w:t>
            </w:r>
            <w:r w:rsidR="00C447AB"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ер</w:t>
            </w:r>
          </w:p>
        </w:tc>
        <w:tc>
          <w:tcPr>
            <w:tcW w:w="4323" w:type="dxa"/>
            <w:shd w:val="clear" w:color="auto" w:fill="EDF5FD"/>
          </w:tcPr>
          <w:p w14:paraId="5B6984E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A1D24C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4B17E3D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E8CA6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058766EE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25A6E22C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0E3F878E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364016B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3B388C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92F32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6461C08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68475AE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2A357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F4F421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EA791A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3D8B5B9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3460849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6AAE26C3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611E81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801D81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9CB5EA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79FB931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A1497E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0B89DFA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7591684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65A00FF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5E520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20BCF1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15082A" w14:textId="77777777" w:rsidR="0043302B" w:rsidRPr="00720FA2" w:rsidRDefault="00FF600E" w:rsidP="00DE4AAA">
      <w:pPr>
        <w:spacing w:after="0" w:line="240" w:lineRule="auto"/>
        <w:ind w:left="-450" w:firstLine="90"/>
        <w:rPr>
          <w:rFonts w:asciiTheme="majorHAnsi" w:hAnsiTheme="majorHAnsi" w:cstheme="majorHAnsi"/>
          <w:i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***по потреби додати или обрисати редове</w:t>
      </w:r>
    </w:p>
    <w:p w14:paraId="38E82E7F" w14:textId="77777777" w:rsidR="00F3550B" w:rsidRDefault="00F3550B">
      <w:pPr>
        <w:spacing w:after="160" w:line="259" w:lineRule="auto"/>
        <w:rPr>
          <w:rFonts w:asciiTheme="majorHAnsi" w:hAnsiTheme="majorHAnsi" w:cstheme="majorHAnsi"/>
          <w:lang w:val="sr-Cyrl-CS"/>
        </w:rPr>
      </w:pPr>
      <w:r>
        <w:rPr>
          <w:rFonts w:asciiTheme="majorHAnsi" w:hAnsiTheme="majorHAnsi" w:cstheme="majorHAnsi"/>
          <w:lang w:val="sr-Cyrl-CS"/>
        </w:rPr>
        <w:br w:type="page"/>
      </w:r>
    </w:p>
    <w:p w14:paraId="7C4EC17E" w14:textId="77777777" w:rsidR="00F3550B" w:rsidRDefault="00F3550B" w:rsidP="00F3550B">
      <w:pPr>
        <w:pStyle w:val="Heading1"/>
        <w:rPr>
          <w:rFonts w:ascii="Calibri Light" w:eastAsiaTheme="minorHAnsi" w:hAnsi="Calibri Light" w:cs="Calibri Light"/>
          <w:bCs/>
          <w:color w:val="FFFFFF"/>
          <w:sz w:val="22"/>
          <w:szCs w:val="22"/>
          <w:lang w:val="en-GB"/>
        </w:rPr>
      </w:pPr>
    </w:p>
    <w:p w14:paraId="6F90A25A" w14:textId="77777777" w:rsidR="00F3550B" w:rsidRDefault="00F3550B" w:rsidP="00F3550B">
      <w:pPr>
        <w:pStyle w:val="Heading1"/>
        <w:jc w:val="center"/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</w:pPr>
    </w:p>
    <w:p w14:paraId="09E6A9E6" w14:textId="74620617" w:rsidR="00F3550B" w:rsidRPr="00CA1B11" w:rsidRDefault="00F3550B" w:rsidP="00F3550B">
      <w:pPr>
        <w:pStyle w:val="Heading1"/>
        <w:jc w:val="center"/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</w:pPr>
      <w:r w:rsidRPr="00CA1B11"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  <w:t>Изјава о сагласности</w:t>
      </w:r>
    </w:p>
    <w:p w14:paraId="71109A11" w14:textId="77777777" w:rsidR="00F3550B" w:rsidRPr="00CA1B11" w:rsidRDefault="00F3550B" w:rsidP="00F3550B">
      <w:pPr>
        <w:rPr>
          <w:rFonts w:ascii="Calibri Light" w:hAnsi="Calibri Light" w:cs="Calibri Light"/>
          <w:lang w:val="sr-Cyrl-RS"/>
        </w:rPr>
      </w:pPr>
    </w:p>
    <w:p w14:paraId="24F38340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2CFEF881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4C9046ED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55FDD8AC" w14:textId="66F534B6" w:rsidR="00F3550B" w:rsidRPr="00426190" w:rsidRDefault="00F3550B" w:rsidP="00F3550B">
      <w:pPr>
        <w:jc w:val="both"/>
        <w:rPr>
          <w:rFonts w:ascii="Calibri Light" w:hAnsi="Calibri Light" w:cs="Calibri Light"/>
        </w:rPr>
      </w:pPr>
      <w:r w:rsidRPr="00CA1B11">
        <w:rPr>
          <w:rFonts w:ascii="Calibri Light" w:hAnsi="Calibri Light" w:cs="Calibri Light"/>
          <w:lang w:val="sr-Cyrl-CS"/>
        </w:rPr>
        <w:t xml:space="preserve">Под пуном одговорношћу изјављујем да су наведени подаци тачни, као и да сам упознат-а и сагласан-а са </w:t>
      </w:r>
      <w:hyperlink r:id="rId13" w:history="1">
        <w:r w:rsidR="00DE4AAA" w:rsidRPr="00DE4AAA">
          <w:rPr>
            <w:rStyle w:val="Hyperlink"/>
            <w:rFonts w:ascii="Calibri Light" w:hAnsi="Calibri Light" w:cs="Calibri Light"/>
            <w:lang w:val="sr-Cyrl-CS"/>
          </w:rPr>
          <w:t>Правилником о пројектима Универзитета уметности</w:t>
        </w:r>
      </w:hyperlink>
      <w:r w:rsidR="00426190">
        <w:rPr>
          <w:rFonts w:ascii="Calibri Light" w:hAnsi="Calibri Light" w:cs="Calibri Light"/>
        </w:rPr>
        <w:t>.</w:t>
      </w:r>
    </w:p>
    <w:p w14:paraId="066E31E1" w14:textId="77777777" w:rsidR="00F3550B" w:rsidRPr="00CA1B11" w:rsidRDefault="00F3550B" w:rsidP="00F3550B">
      <w:pPr>
        <w:jc w:val="both"/>
        <w:rPr>
          <w:rFonts w:ascii="Calibri Light" w:hAnsi="Calibri Light" w:cs="Calibri Light"/>
          <w:lang w:val="sr-Cyrl-CS"/>
        </w:rPr>
      </w:pPr>
    </w:p>
    <w:p w14:paraId="52F2F9C2" w14:textId="77777777" w:rsidR="00F3550B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4E64625D" w14:textId="77777777" w:rsidR="00F3550B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7C1E7049" w14:textId="77777777" w:rsidR="00F3550B" w:rsidRPr="00CA1B11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6CFC0C14" w14:textId="77777777" w:rsidR="00D75DA4" w:rsidRPr="00720FA2" w:rsidRDefault="00D75DA4" w:rsidP="0043302B">
      <w:pPr>
        <w:tabs>
          <w:tab w:val="left" w:pos="0"/>
        </w:tabs>
        <w:spacing w:before="240"/>
        <w:ind w:left="-450"/>
        <w:jc w:val="both"/>
        <w:rPr>
          <w:rFonts w:asciiTheme="majorHAnsi" w:hAnsiTheme="majorHAnsi" w:cstheme="majorHAnsi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1350"/>
        <w:gridCol w:w="4405"/>
      </w:tblGrid>
      <w:tr w:rsidR="0043302B" w:rsidRPr="00720FA2" w14:paraId="02982189" w14:textId="77777777" w:rsidTr="00C447AB">
        <w:trPr>
          <w:trHeight w:val="548"/>
        </w:trPr>
        <w:tc>
          <w:tcPr>
            <w:tcW w:w="4405" w:type="dxa"/>
          </w:tcPr>
          <w:p w14:paraId="2A882A7E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За РЕАЛИЗАТОРА ПРОЈЕКТА</w:t>
            </w:r>
          </w:p>
          <w:sdt>
            <w:sdtPr>
              <w:rPr>
                <w:rFonts w:asciiTheme="majorHAnsi" w:hAnsiTheme="majorHAnsi" w:cstheme="majorHAnsi"/>
                <w:bCs/>
                <w:lang w:val="sr-Cyrl-CS"/>
              </w:rPr>
              <w:id w:val="-949084881"/>
              <w:placeholder>
                <w:docPart w:val="B62859E2FBEC40BE884E2A718399B21B"/>
              </w:placeholder>
              <w:showingPlcHdr/>
              <w:dropDownList>
                <w:listItem w:value="Choose an item."/>
                <w:listItem w:displayText="д е к а н" w:value="д е к а н"/>
                <w:listItem w:displayText="проректор за Интердисциплинарне студије" w:value="проректор за Интердисциплинарне студије"/>
              </w:dropDownList>
            </w:sdtPr>
            <w:sdtContent>
              <w:p w14:paraId="44D2FB4A" w14:textId="77777777" w:rsidR="0043302B" w:rsidRPr="00720FA2" w:rsidRDefault="00D54EC9" w:rsidP="0043302B">
                <w:pPr>
                  <w:pStyle w:val="Footer"/>
                  <w:jc w:val="center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</w:rPr>
                  <w:t>одабрати</w:t>
                </w:r>
              </w:p>
            </w:sdtContent>
          </w:sdt>
        </w:tc>
        <w:tc>
          <w:tcPr>
            <w:tcW w:w="1350" w:type="dxa"/>
          </w:tcPr>
          <w:p w14:paraId="6CFF25B7" w14:textId="77777777" w:rsidR="0043302B" w:rsidRPr="00720FA2" w:rsidRDefault="0043302B" w:rsidP="00863829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</w:tcPr>
          <w:p w14:paraId="1356C389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РУКОВОДИЛАЦ ПРОЈЕКТА</w:t>
            </w:r>
          </w:p>
        </w:tc>
      </w:tr>
      <w:tr w:rsidR="0043302B" w:rsidRPr="00720FA2" w14:paraId="08D0A4B5" w14:textId="77777777" w:rsidTr="00C447AB">
        <w:sdt>
          <w:sdtPr>
            <w:rPr>
              <w:rFonts w:asciiTheme="majorHAnsi" w:hAnsiTheme="majorHAnsi" w:cstheme="majorHAnsi"/>
              <w:bCs/>
              <w:lang w:val="sr-Cyrl-CS"/>
            </w:rPr>
            <w:id w:val="-1638027463"/>
            <w:placeholder>
              <w:docPart w:val="78645CB82842415A9FAFA991447EF57E"/>
            </w:placeholder>
            <w:showingPlcHdr/>
          </w:sdtPr>
          <w:sdtContent>
            <w:tc>
              <w:tcPr>
                <w:tcW w:w="4405" w:type="dxa"/>
              </w:tcPr>
              <w:p w14:paraId="214B322E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  <w:tc>
          <w:tcPr>
            <w:tcW w:w="1350" w:type="dxa"/>
          </w:tcPr>
          <w:p w14:paraId="5CD0C509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sdt>
          <w:sdtPr>
            <w:rPr>
              <w:rFonts w:asciiTheme="majorHAnsi" w:hAnsiTheme="majorHAnsi" w:cstheme="majorHAnsi"/>
              <w:bCs/>
              <w:lang w:val="sr-Cyrl-CS"/>
            </w:rPr>
            <w:id w:val="291944351"/>
            <w:placeholder>
              <w:docPart w:val="A1CA22B14EBA4D1FA54DD70187DCF0E5"/>
            </w:placeholder>
            <w:showingPlcHdr/>
          </w:sdtPr>
          <w:sdtContent>
            <w:tc>
              <w:tcPr>
                <w:tcW w:w="4405" w:type="dxa"/>
              </w:tcPr>
              <w:p w14:paraId="5023CF33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</w:tr>
      <w:tr w:rsidR="0043302B" w:rsidRPr="00720FA2" w14:paraId="693305FD" w14:textId="77777777" w:rsidTr="00C447AB">
        <w:tc>
          <w:tcPr>
            <w:tcW w:w="4405" w:type="dxa"/>
            <w:tcBorders>
              <w:bottom w:val="single" w:sz="4" w:space="0" w:color="auto"/>
            </w:tcBorders>
          </w:tcPr>
          <w:p w14:paraId="474B6AAD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33484E28" w14:textId="77777777" w:rsidR="00C447AB" w:rsidRPr="00720FA2" w:rsidRDefault="00C447A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77EB302A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  <w:tcBorders>
              <w:bottom w:val="single" w:sz="4" w:space="0" w:color="auto"/>
            </w:tcBorders>
          </w:tcPr>
          <w:p w14:paraId="14A3C115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  <w:tr w:rsidR="0043302B" w:rsidRPr="00720FA2" w14:paraId="26F921A1" w14:textId="77777777" w:rsidTr="00C447AB">
        <w:tc>
          <w:tcPr>
            <w:tcW w:w="4405" w:type="dxa"/>
            <w:tcBorders>
              <w:top w:val="single" w:sz="4" w:space="0" w:color="auto"/>
            </w:tcBorders>
          </w:tcPr>
          <w:p w14:paraId="6579A010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05FE67E6" w14:textId="77777777" w:rsidR="0043302B" w:rsidRPr="00720FA2" w:rsidRDefault="0043302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0BE48D1E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5A0671F7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МП</w:t>
            </w:r>
          </w:p>
        </w:tc>
        <w:tc>
          <w:tcPr>
            <w:tcW w:w="4405" w:type="dxa"/>
            <w:tcBorders>
              <w:top w:val="single" w:sz="4" w:space="0" w:color="auto"/>
            </w:tcBorders>
          </w:tcPr>
          <w:p w14:paraId="444F082B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</w:tbl>
    <w:p w14:paraId="3E8BE652" w14:textId="77777777" w:rsidR="00C447AB" w:rsidRPr="00720FA2" w:rsidRDefault="00C447AB">
      <w:pPr>
        <w:rPr>
          <w:rFonts w:asciiTheme="majorHAnsi" w:hAnsiTheme="majorHAnsi" w:cstheme="majorHAnsi"/>
          <w:lang w:val="sr-Cyrl-CS"/>
        </w:rPr>
      </w:pPr>
    </w:p>
    <w:p w14:paraId="180FA08C" w14:textId="77777777" w:rsidR="0056604D" w:rsidRPr="00720FA2" w:rsidRDefault="0043302B">
      <w:pPr>
        <w:rPr>
          <w:rFonts w:asciiTheme="majorHAnsi" w:hAnsiTheme="majorHAnsi" w:cstheme="majorHAnsi"/>
        </w:rPr>
      </w:pPr>
      <w:r w:rsidRPr="00720FA2">
        <w:rPr>
          <w:rFonts w:asciiTheme="majorHAnsi" w:hAnsiTheme="majorHAnsi" w:cstheme="majorHAnsi"/>
          <w:lang w:val="sr-Cyrl-CS"/>
        </w:rPr>
        <w:t xml:space="preserve">У Београду, дана </w:t>
      </w:r>
      <w:sdt>
        <w:sdtPr>
          <w:rPr>
            <w:rFonts w:asciiTheme="majorHAnsi" w:hAnsiTheme="majorHAnsi" w:cstheme="majorHAnsi"/>
            <w:lang w:val="sr-Cyrl-CS"/>
          </w:rPr>
          <w:id w:val="393784844"/>
          <w:placeholder>
            <w:docPart w:val="8468F38A120145ECA16738C3F58C08B0"/>
          </w:placeholder>
          <w:date>
            <w:dateFormat w:val="d. MMMM yyyy."/>
            <w:lid w:val="sr-Cyrl-RS"/>
            <w:storeMappedDataAs w:val="dateTime"/>
            <w:calendar w:val="gregorian"/>
          </w:date>
        </w:sdtPr>
        <w:sdtContent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CS"/>
            </w:rPr>
            <w:t>унети датум</w:t>
          </w:r>
        </w:sdtContent>
      </w:sdt>
      <w:r w:rsidRPr="00720FA2">
        <w:rPr>
          <w:rFonts w:asciiTheme="majorHAnsi" w:hAnsiTheme="majorHAnsi" w:cstheme="majorHAnsi"/>
          <w:lang w:val="sr-Cyrl-CS"/>
        </w:rPr>
        <w:t xml:space="preserve"> године</w:t>
      </w:r>
    </w:p>
    <w:sectPr w:rsidR="0056604D" w:rsidRPr="00720FA2" w:rsidSect="00C447A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540" w:right="810" w:bottom="720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C30DC" w14:textId="77777777" w:rsidR="00130156" w:rsidRDefault="00130156" w:rsidP="00C74783">
      <w:pPr>
        <w:spacing w:after="0" w:line="240" w:lineRule="auto"/>
      </w:pPr>
      <w:r>
        <w:separator/>
      </w:r>
    </w:p>
  </w:endnote>
  <w:endnote w:type="continuationSeparator" w:id="0">
    <w:p w14:paraId="00A5684B" w14:textId="77777777" w:rsidR="00130156" w:rsidRDefault="00130156" w:rsidP="00C74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4617E" w14:textId="77777777" w:rsidR="00C956B5" w:rsidRDefault="00C956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18"/>
        <w:szCs w:val="18"/>
      </w:rPr>
      <w:id w:val="-20331775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6301D1" w14:textId="305F50F5" w:rsidR="00C74783" w:rsidRPr="00C74783" w:rsidRDefault="00C74783">
        <w:pPr>
          <w:pStyle w:val="Footer"/>
          <w:jc w:val="right"/>
          <w:rPr>
            <w:rFonts w:asciiTheme="majorHAnsi" w:hAnsiTheme="majorHAnsi" w:cstheme="majorHAnsi"/>
            <w:sz w:val="18"/>
            <w:szCs w:val="18"/>
          </w:rPr>
        </w:pPr>
        <w:r w:rsidRPr="00C74783">
          <w:rPr>
            <w:rFonts w:asciiTheme="majorHAnsi" w:hAnsiTheme="majorHAnsi" w:cstheme="majorHAnsi"/>
            <w:sz w:val="18"/>
            <w:szCs w:val="18"/>
          </w:rPr>
          <w:fldChar w:fldCharType="begin"/>
        </w:r>
        <w:r w:rsidRPr="00C74783">
          <w:rPr>
            <w:rFonts w:asciiTheme="majorHAnsi" w:hAnsiTheme="majorHAnsi" w:cstheme="majorHAnsi"/>
            <w:sz w:val="18"/>
            <w:szCs w:val="18"/>
          </w:rPr>
          <w:instrText xml:space="preserve"> PAGE   \* MERGEFORMAT </w:instrText>
        </w:r>
        <w:r w:rsidRPr="00C74783">
          <w:rPr>
            <w:rFonts w:asciiTheme="majorHAnsi" w:hAnsiTheme="majorHAnsi" w:cstheme="majorHAnsi"/>
            <w:sz w:val="18"/>
            <w:szCs w:val="18"/>
          </w:rPr>
          <w:fldChar w:fldCharType="separate"/>
        </w:r>
        <w:r w:rsidR="00F74B4A">
          <w:rPr>
            <w:rFonts w:asciiTheme="majorHAnsi" w:hAnsiTheme="majorHAnsi" w:cstheme="majorHAnsi"/>
            <w:noProof/>
            <w:sz w:val="18"/>
            <w:szCs w:val="18"/>
          </w:rPr>
          <w:t>2</w:t>
        </w:r>
        <w:r w:rsidRPr="00C74783">
          <w:rPr>
            <w:rFonts w:asciiTheme="majorHAnsi" w:hAnsiTheme="majorHAnsi" w:cstheme="majorHAnsi"/>
            <w:noProof/>
            <w:sz w:val="18"/>
            <w:szCs w:val="18"/>
          </w:rPr>
          <w:fldChar w:fldCharType="end"/>
        </w:r>
      </w:p>
    </w:sdtContent>
  </w:sdt>
  <w:p w14:paraId="5A40DF49" w14:textId="21185764" w:rsidR="00C74783" w:rsidRPr="00C74783" w:rsidRDefault="00C74783" w:rsidP="00C74783">
    <w:pPr>
      <w:pStyle w:val="Footer"/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</w:pPr>
    <w:r w:rsidRPr="00C74783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Канцеларија за међународну сарадњу У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ниверзитета уметности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ab/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</w:rPr>
      <w:t>2</w:t>
    </w:r>
    <w:r w:rsidR="00C956B5">
      <w:rPr>
        <w:rFonts w:asciiTheme="majorHAnsi" w:hAnsiTheme="majorHAnsi" w:cstheme="majorHAnsi"/>
        <w:color w:val="808080" w:themeColor="background1" w:themeShade="80"/>
        <w:sz w:val="18"/>
        <w:szCs w:val="18"/>
      </w:rPr>
      <w:t>9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1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</w:rPr>
      <w:t>1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202</w:t>
    </w:r>
    <w:r w:rsidR="00C956B5">
      <w:rPr>
        <w:rFonts w:asciiTheme="majorHAnsi" w:hAnsiTheme="majorHAnsi" w:cstheme="majorHAnsi"/>
        <w:color w:val="808080" w:themeColor="background1" w:themeShade="80"/>
        <w:sz w:val="18"/>
        <w:szCs w:val="18"/>
      </w:rPr>
      <w:t>3</w:t>
    </w:r>
    <w:r w:rsidRPr="00C74783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</w:t>
    </w:r>
  </w:p>
  <w:p w14:paraId="0BBC49AE" w14:textId="77777777" w:rsidR="00C74783" w:rsidRPr="00C74783" w:rsidRDefault="00C74783">
    <w:pPr>
      <w:pStyle w:val="Footer"/>
      <w:rPr>
        <w:rFonts w:asciiTheme="majorHAnsi" w:hAnsiTheme="majorHAnsi" w:cstheme="majorHAnsi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9BA49" w14:textId="77777777" w:rsidR="00C956B5" w:rsidRDefault="00C956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B7A4F" w14:textId="77777777" w:rsidR="00130156" w:rsidRDefault="00130156" w:rsidP="00C74783">
      <w:pPr>
        <w:spacing w:after="0" w:line="240" w:lineRule="auto"/>
      </w:pPr>
      <w:r>
        <w:separator/>
      </w:r>
    </w:p>
  </w:footnote>
  <w:footnote w:type="continuationSeparator" w:id="0">
    <w:p w14:paraId="1E7E9A77" w14:textId="77777777" w:rsidR="00130156" w:rsidRDefault="00130156" w:rsidP="00C747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5E9F9" w14:textId="77777777" w:rsidR="00C956B5" w:rsidRDefault="00C956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36139" w14:textId="77777777" w:rsidR="00C956B5" w:rsidRDefault="00C956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D446D" w14:textId="77777777" w:rsidR="00C956B5" w:rsidRDefault="00C956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9DD"/>
    <w:multiLevelType w:val="hybridMultilevel"/>
    <w:tmpl w:val="4662B0C0"/>
    <w:lvl w:ilvl="0" w:tplc="9FE6C418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9213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TAxNDc0tTSwMDJQ0lEKTi0uzszPAykwrQUAfM9kKiwAAAA="/>
  </w:docVars>
  <w:rsids>
    <w:rsidRoot w:val="00863829"/>
    <w:rsid w:val="00032E4D"/>
    <w:rsid w:val="000A00EE"/>
    <w:rsid w:val="000D0F90"/>
    <w:rsid w:val="00130156"/>
    <w:rsid w:val="00192DE5"/>
    <w:rsid w:val="001D3F1F"/>
    <w:rsid w:val="001D4499"/>
    <w:rsid w:val="002175FC"/>
    <w:rsid w:val="002B184C"/>
    <w:rsid w:val="002F3E0B"/>
    <w:rsid w:val="003212D3"/>
    <w:rsid w:val="00343B8B"/>
    <w:rsid w:val="00361521"/>
    <w:rsid w:val="00426190"/>
    <w:rsid w:val="0043302B"/>
    <w:rsid w:val="004338D1"/>
    <w:rsid w:val="0045739F"/>
    <w:rsid w:val="0049030B"/>
    <w:rsid w:val="00506131"/>
    <w:rsid w:val="005616B6"/>
    <w:rsid w:val="0056604D"/>
    <w:rsid w:val="006245D5"/>
    <w:rsid w:val="006E61A3"/>
    <w:rsid w:val="007052FC"/>
    <w:rsid w:val="00720FA2"/>
    <w:rsid w:val="00822319"/>
    <w:rsid w:val="00863829"/>
    <w:rsid w:val="00873489"/>
    <w:rsid w:val="00883FEA"/>
    <w:rsid w:val="00997845"/>
    <w:rsid w:val="00A54396"/>
    <w:rsid w:val="00A546BC"/>
    <w:rsid w:val="00AD660F"/>
    <w:rsid w:val="00BC2F07"/>
    <w:rsid w:val="00BE7677"/>
    <w:rsid w:val="00C447AB"/>
    <w:rsid w:val="00C74783"/>
    <w:rsid w:val="00C8151F"/>
    <w:rsid w:val="00C956B5"/>
    <w:rsid w:val="00D54EC9"/>
    <w:rsid w:val="00D74DD3"/>
    <w:rsid w:val="00D75DA4"/>
    <w:rsid w:val="00D8453F"/>
    <w:rsid w:val="00DE4AAA"/>
    <w:rsid w:val="00E25E03"/>
    <w:rsid w:val="00E34458"/>
    <w:rsid w:val="00E46EB3"/>
    <w:rsid w:val="00E70500"/>
    <w:rsid w:val="00F14648"/>
    <w:rsid w:val="00F3550B"/>
    <w:rsid w:val="00F74B4A"/>
    <w:rsid w:val="00FF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B00C63"/>
  <w15:chartTrackingRefBased/>
  <w15:docId w15:val="{78A190CF-85DD-42A5-8645-862CFA5C0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829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4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4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3829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3">
    <w:name w:val="Grid Table 1 Light Accent 3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IntenseReference">
    <w:name w:val="Intense Reference"/>
    <w:basedOn w:val="DefaultParagraphFont"/>
    <w:uiPriority w:val="32"/>
    <w:qFormat/>
    <w:rsid w:val="0086382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863829"/>
    <w:pPr>
      <w:ind w:left="720"/>
      <w:contextualSpacing/>
    </w:pPr>
    <w:rPr>
      <w:rFonts w:ascii="Calibri" w:eastAsia="Times New Roman" w:hAnsi="Calibri" w:cs="Times New Roman"/>
    </w:rPr>
  </w:style>
  <w:style w:type="table" w:styleId="GridTable1Light-Accent4">
    <w:name w:val="Grid Table 1 Light Accent 4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8638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6382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829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D74DD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3489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73489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E705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rts.bg.ac.rs/wp-content/uploads/2020/12/Pravila-i-postupci-za-upravljanje-projektima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://www.arts.bg.ac.rs/wp-content/uploads/2018/03/5.-Strategija-internacionalizacije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21D317FB8A4517BC846AD5E49FF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45B56-1947-4EC1-8FB0-54B79E6B3A63}"/>
      </w:docPartPr>
      <w:docPartBody>
        <w:p w:rsidR="00AB0BC8" w:rsidRDefault="00C352F0" w:rsidP="00C352F0">
          <w:pPr>
            <w:pStyle w:val="7521D317FB8A4517BC846AD5E49FF43F18"/>
          </w:pPr>
          <w:r w:rsidRPr="0049030B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унети годину</w:t>
          </w:r>
        </w:p>
      </w:docPartBody>
    </w:docPart>
    <w:docPart>
      <w:docPartPr>
        <w:name w:val="3AC57202F75045D08BBEE72E75939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0F60-B497-4765-B05B-A44C25B0AE30}"/>
      </w:docPartPr>
      <w:docPartBody>
        <w:p w:rsidR="00AB0BC8" w:rsidRDefault="0066446D" w:rsidP="0066446D">
          <w:pPr>
            <w:pStyle w:val="3AC57202F75045D08BBEE72E7593900F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одабрати</w:t>
          </w:r>
        </w:p>
      </w:docPartBody>
    </w:docPart>
    <w:docPart>
      <w:docPartPr>
        <w:name w:val="CC90130C33274CDFA48F8C1546C26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8F254-F72A-4091-AC34-80F7E4316412}"/>
      </w:docPartPr>
      <w:docPartBody>
        <w:p w:rsidR="00AB0BC8" w:rsidRDefault="0066446D" w:rsidP="0066446D">
          <w:pPr>
            <w:pStyle w:val="CC90130C33274CDFA48F8C1546C264BD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B6835A72D73C4D3E82BB9ECB42CAA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5BB5-DAF1-486B-8FF4-514406CD9D0C}"/>
      </w:docPartPr>
      <w:docPartBody>
        <w:p w:rsidR="00AB0BC8" w:rsidRDefault="0066446D" w:rsidP="0066446D">
          <w:pPr>
            <w:pStyle w:val="B6835A72D73C4D3E82BB9ECB42CAA965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8A14FC7890C04A578A8DA50656BB3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60D5-1DA0-42FD-85C5-7D4FBAA9CE94}"/>
      </w:docPartPr>
      <w:docPartBody>
        <w:p w:rsidR="00AB0BC8" w:rsidRDefault="0066446D" w:rsidP="0066446D">
          <w:pPr>
            <w:pStyle w:val="8A14FC7890C04A578A8DA50656BB30FB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B6C7F074F228496BA87815B91A1DA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9ACE9-BD2D-4FFB-A0EC-572A5DA13656}"/>
      </w:docPartPr>
      <w:docPartBody>
        <w:p w:rsidR="00AB0BC8" w:rsidRDefault="0066446D" w:rsidP="0066446D">
          <w:pPr>
            <w:pStyle w:val="B6C7F074F228496BA87815B91A1DAC33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2262111F595A4C709AAB466BD2E2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AF547-6367-4A68-B3CC-4CA75BA19964}"/>
      </w:docPartPr>
      <w:docPartBody>
        <w:p w:rsidR="00AB0BC8" w:rsidRDefault="0066446D" w:rsidP="0066446D">
          <w:pPr>
            <w:pStyle w:val="2262111F595A4C709AAB466BD2E25642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5636FEF997344834B5D0D8E941BA1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F8654-2A6F-41BC-BE26-6F59D7443327}"/>
      </w:docPartPr>
      <w:docPartBody>
        <w:p w:rsidR="00AB0BC8" w:rsidRDefault="0066446D" w:rsidP="0066446D">
          <w:pPr>
            <w:pStyle w:val="5636FEF997344834B5D0D8E941BA13DD"/>
          </w:pPr>
          <w:r w:rsidRPr="00D75DA4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25A0A1B1A86740B9B64DE09A83796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0E7EA-D9DC-4AE4-86B5-9A35804CAA4F}"/>
      </w:docPartPr>
      <w:docPartBody>
        <w:p w:rsidR="00AB0BC8" w:rsidRDefault="0066446D" w:rsidP="0066446D">
          <w:pPr>
            <w:pStyle w:val="25A0A1B1A86740B9B64DE09A837963E2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јл</w:t>
          </w:r>
        </w:p>
      </w:docPartBody>
    </w:docPart>
    <w:docPart>
      <w:docPartPr>
        <w:name w:val="06C510B6B0B44EC7A5390FD507E4B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2621C-89A1-491A-82B4-C17B6F53DE8E}"/>
      </w:docPartPr>
      <w:docPartBody>
        <w:p w:rsidR="00AB0BC8" w:rsidRDefault="0066446D" w:rsidP="0066446D">
          <w:pPr>
            <w:pStyle w:val="06C510B6B0B44EC7A5390FD507E4BE7E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телефон</w:t>
          </w:r>
        </w:p>
      </w:docPartBody>
    </w:docPart>
    <w:docPart>
      <w:docPartPr>
        <w:name w:val="A5B1CDD1F39A46E38B811029628B9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DEB3B-7E6D-4EA8-8EA5-C03DFDDD1E51}"/>
      </w:docPartPr>
      <w:docPartBody>
        <w:p w:rsidR="00AB0BC8" w:rsidRDefault="0066446D" w:rsidP="0066446D">
          <w:pPr>
            <w:pStyle w:val="A5B1CDD1F39A46E38B811029628B9DC2"/>
          </w:pPr>
          <w:r w:rsidRPr="00D75DA4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9F05FBF2DA3D4D888EF857ADD295B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D77A9-B0F3-4CB8-A842-67E887E81C50}"/>
      </w:docPartPr>
      <w:docPartBody>
        <w:p w:rsidR="00AB0BC8" w:rsidRDefault="0066446D" w:rsidP="0066446D">
          <w:pPr>
            <w:pStyle w:val="9F05FBF2DA3D4D888EF857ADD295B008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телефон</w:t>
          </w:r>
        </w:p>
      </w:docPartBody>
    </w:docPart>
    <w:docPart>
      <w:docPartPr>
        <w:name w:val="581D02223E0B4CEA829E8516550DC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ACCC5-4243-4DDC-A4A2-FB6CED4200CB}"/>
      </w:docPartPr>
      <w:docPartBody>
        <w:p w:rsidR="00AB0BC8" w:rsidRDefault="0066446D" w:rsidP="0066446D">
          <w:pPr>
            <w:pStyle w:val="581D02223E0B4CEA829E8516550DC8A0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јл</w:t>
          </w:r>
        </w:p>
      </w:docPartBody>
    </w:docPart>
    <w:docPart>
      <w:docPartPr>
        <w:name w:val="FA262EFBFE5346808A3D338322EB8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71D68-3E0F-4AF9-A00C-E6A3691A3666}"/>
      </w:docPartPr>
      <w:docPartBody>
        <w:p w:rsidR="00AB0BC8" w:rsidRDefault="0066446D" w:rsidP="0066446D">
          <w:pPr>
            <w:pStyle w:val="FA262EFBFE5346808A3D338322EB8AFA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DBA34FCAC20D487D8AACCFAE756D6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5FF1C-E0AF-405B-BA7E-E728B7EC0EE9}"/>
      </w:docPartPr>
      <w:docPartBody>
        <w:p w:rsidR="00AB0BC8" w:rsidRDefault="0066446D" w:rsidP="0066446D">
          <w:pPr>
            <w:pStyle w:val="DBA34FCAC20D487D8AACCFAE756D6BCF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78645CB82842415A9FAFA991447EF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166AE-1054-4C26-B949-83117C2F19AB}"/>
      </w:docPartPr>
      <w:docPartBody>
        <w:p w:rsidR="00AB0BC8" w:rsidRDefault="0066446D" w:rsidP="0066446D">
          <w:pPr>
            <w:pStyle w:val="78645CB82842415A9FAFA991447EF57E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A1CA22B14EBA4D1FA54DD70187DCF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99B8F-4B1C-47B7-8867-3CEE5688D9E7}"/>
      </w:docPartPr>
      <w:docPartBody>
        <w:p w:rsidR="00AB0BC8" w:rsidRDefault="0066446D" w:rsidP="0066446D">
          <w:pPr>
            <w:pStyle w:val="A1CA22B14EBA4D1FA54DD70187DCF0E5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8468F38A120145ECA16738C3F58C0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60BB5-5698-4CE9-AD3D-1E2A6A584771}"/>
      </w:docPartPr>
      <w:docPartBody>
        <w:p w:rsidR="00AB0BC8" w:rsidRDefault="00AB0BC8" w:rsidP="00AB0BC8">
          <w:pPr>
            <w:pStyle w:val="8468F38A120145ECA16738C3F58C08B0"/>
          </w:pPr>
          <w:r w:rsidRPr="006764BA">
            <w:rPr>
              <w:rStyle w:val="PlaceholderText"/>
            </w:rPr>
            <w:t>Click here to enter a date.</w:t>
          </w:r>
        </w:p>
      </w:docPartBody>
    </w:docPart>
    <w:docPart>
      <w:docPartPr>
        <w:name w:val="B62859E2FBEC40BE884E2A718399B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A5093-57F1-423C-9D21-36601D719A7B}"/>
      </w:docPartPr>
      <w:docPartBody>
        <w:p w:rsidR="00B3596F" w:rsidRDefault="0066446D" w:rsidP="0066446D">
          <w:pPr>
            <w:pStyle w:val="B62859E2FBEC40BE884E2A718399B21B"/>
          </w:pPr>
          <w:r w:rsidRPr="00720FA2">
            <w:rPr>
              <w:rStyle w:val="PlaceholderText"/>
              <w:rFonts w:asciiTheme="majorHAnsi" w:hAnsiTheme="majorHAnsi" w:cstheme="majorHAnsi"/>
              <w:i/>
            </w:rPr>
            <w:t>одабрати</w:t>
          </w:r>
        </w:p>
      </w:docPartBody>
    </w:docPart>
    <w:docPart>
      <w:docPartPr>
        <w:name w:val="6621187EB51645D58AD2E8A19D0BA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A471F-A35D-4AE4-A8BF-C339F18E1D1A}"/>
      </w:docPartPr>
      <w:docPartBody>
        <w:p w:rsidR="00982E5B" w:rsidRDefault="0066446D" w:rsidP="0066446D">
          <w:pPr>
            <w:pStyle w:val="6621187EB51645D58AD2E8A19D0BAF081"/>
          </w:pPr>
          <w:r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p>
      </w:docPartBody>
    </w:docPart>
    <w:docPart>
      <w:docPartPr>
        <w:name w:val="C5B51015A9DF451FAA68F4BF9DF9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EBA82-C226-4083-B7BF-B7A351220CF1}"/>
      </w:docPartPr>
      <w:docPartBody>
        <w:p w:rsidR="00F26D4E" w:rsidRDefault="0066446D" w:rsidP="0066446D">
          <w:pPr>
            <w:pStyle w:val="C5B51015A9DF451FAA68F4BF9DF9470B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55F3C"/>
    <w:rsid w:val="00047824"/>
    <w:rsid w:val="00252FD5"/>
    <w:rsid w:val="002E3CB8"/>
    <w:rsid w:val="00355F3C"/>
    <w:rsid w:val="00495E52"/>
    <w:rsid w:val="006234EC"/>
    <w:rsid w:val="0066446D"/>
    <w:rsid w:val="00713F10"/>
    <w:rsid w:val="007755E9"/>
    <w:rsid w:val="008E7A26"/>
    <w:rsid w:val="00982E5B"/>
    <w:rsid w:val="00A836A1"/>
    <w:rsid w:val="00AB0BC8"/>
    <w:rsid w:val="00B3596F"/>
    <w:rsid w:val="00BF6C0F"/>
    <w:rsid w:val="00C352F0"/>
    <w:rsid w:val="00EA301B"/>
    <w:rsid w:val="00F2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446D"/>
    <w:rPr>
      <w:color w:val="808080"/>
    </w:rPr>
  </w:style>
  <w:style w:type="paragraph" w:customStyle="1" w:styleId="8468F38A120145ECA16738C3F58C08B0">
    <w:name w:val="8468F38A120145ECA16738C3F58C08B0"/>
    <w:rsid w:val="00AB0BC8"/>
  </w:style>
  <w:style w:type="paragraph" w:customStyle="1" w:styleId="7521D317FB8A4517BC846AD5E49FF43F18">
    <w:name w:val="7521D317FB8A4517BC846AD5E49FF43F1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21187EB51645D58AD2E8A19D0BAF081">
    <w:name w:val="6621187EB51645D58AD2E8A19D0BAF081"/>
    <w:rsid w:val="0066446D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paragraph" w:customStyle="1" w:styleId="3AC57202F75045D08BBEE72E7593900F">
    <w:name w:val="3AC57202F75045D08BBEE72E7593900F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">
    <w:name w:val="CC90130C33274CDFA48F8C1546C264BD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">
    <w:name w:val="B6835A72D73C4D3E82BB9ECB42CAA965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">
    <w:name w:val="8A14FC7890C04A578A8DA50656BB30FB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">
    <w:name w:val="B6C7F074F228496BA87815B91A1DAC33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5B51015A9DF451FAA68F4BF9DF9470B">
    <w:name w:val="C5B51015A9DF451FAA68F4BF9DF9470B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">
    <w:name w:val="2262111F595A4C709AAB466BD2E25642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">
    <w:name w:val="5636FEF997344834B5D0D8E941BA13DD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">
    <w:name w:val="DBA34FCAC20D487D8AACCFAE756D6BCF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">
    <w:name w:val="06C510B6B0B44EC7A5390FD507E4BE7E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">
    <w:name w:val="25A0A1B1A86740B9B64DE09A837963E2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">
    <w:name w:val="A5B1CDD1F39A46E38B811029628B9DC2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">
    <w:name w:val="FA262EFBFE5346808A3D338322EB8AFA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">
    <w:name w:val="9F05FBF2DA3D4D888EF857ADD295B008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">
    <w:name w:val="581D02223E0B4CEA829E8516550DC8A0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">
    <w:name w:val="B62859E2FBEC40BE884E2A718399B21B"/>
    <w:rsid w:val="0066446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">
    <w:name w:val="78645CB82842415A9FAFA991447EF57E"/>
    <w:rsid w:val="0066446D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">
    <w:name w:val="A1CA22B14EBA4D1FA54DD70187DCF0E5"/>
    <w:rsid w:val="0066446D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4" ma:contentTypeDescription="Kreiraj novi dokument." ma:contentTypeScope="" ma:versionID="4c6635d6bdb2e298b79610c004a84db6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f6c014eea34f45667873c4f00a907d5d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8F758D-7D9D-466B-B3B0-0EFB1A9928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C8CDF7-2DF5-433E-91AC-F635968FB1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D35FCD-D192-4630-A19C-B7DB4EE7C0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AC46AB-7DCD-4E59-8A1D-A92F54F43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266</Words>
  <Characters>1696</Characters>
  <Application>Microsoft Office Word</Application>
  <DocSecurity>0</DocSecurity>
  <Lines>176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 Milovanovic</dc:creator>
  <cp:keywords/>
  <dc:description/>
  <cp:lastModifiedBy>Jasmina Milovanovic</cp:lastModifiedBy>
  <cp:revision>12</cp:revision>
  <cp:lastPrinted>2016-05-23T13:03:00Z</cp:lastPrinted>
  <dcterms:created xsi:type="dcterms:W3CDTF">2021-12-07T18:22:00Z</dcterms:created>
  <dcterms:modified xsi:type="dcterms:W3CDTF">2023-12-1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  <property fmtid="{D5CDD505-2E9C-101B-9397-08002B2CF9AE}" pid="3" name="GrammarlyDocumentId">
    <vt:lpwstr>39fbb6890d5790d980a01874c92144a787d6e6080bd015c4699a6e09975e7daf</vt:lpwstr>
  </property>
</Properties>
</file>